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2C3F8" w14:textId="77777777" w:rsidR="00FB4656" w:rsidRPr="00C71C0F" w:rsidRDefault="00FB4656" w:rsidP="655BB58D">
      <w:pPr>
        <w:spacing w:line="342" w:lineRule="exact"/>
        <w:ind w:left="360"/>
        <w:jc w:val="center"/>
        <w:rPr>
          <w:sz w:val="28"/>
          <w:szCs w:val="28"/>
        </w:rPr>
      </w:pPr>
      <w:r w:rsidRPr="00C71C0F">
        <w:rPr>
          <w:rFonts w:ascii="Arial" w:eastAsia="Arial" w:hAnsi="Arial" w:cs="Arial"/>
          <w:b/>
          <w:bCs/>
          <w:sz w:val="40"/>
          <w:szCs w:val="40"/>
        </w:rPr>
        <w:t>R-TAG General Meeting Agenda</w:t>
      </w:r>
    </w:p>
    <w:p w14:paraId="7C14B3E4" w14:textId="39044B72" w:rsidR="00FB4656" w:rsidRPr="00C71C0F" w:rsidRDefault="23AA4922" w:rsidP="655BB58D">
      <w:pPr>
        <w:spacing w:line="300" w:lineRule="exact"/>
        <w:ind w:left="360"/>
        <w:jc w:val="center"/>
        <w:rPr>
          <w:sz w:val="28"/>
          <w:szCs w:val="28"/>
        </w:rPr>
      </w:pPr>
      <w:r w:rsidRPr="00C71C0F">
        <w:rPr>
          <w:rFonts w:ascii="Arial" w:eastAsia="Arial" w:hAnsi="Arial" w:cs="Arial"/>
          <w:sz w:val="36"/>
          <w:szCs w:val="36"/>
        </w:rPr>
        <w:t>Thursday</w:t>
      </w:r>
      <w:r w:rsidR="00FC041C" w:rsidRPr="00C71C0F">
        <w:rPr>
          <w:rFonts w:ascii="Arial" w:eastAsia="Arial" w:hAnsi="Arial" w:cs="Arial"/>
          <w:sz w:val="36"/>
          <w:szCs w:val="36"/>
        </w:rPr>
        <w:t>,</w:t>
      </w:r>
      <w:r w:rsidRPr="00C71C0F">
        <w:rPr>
          <w:rFonts w:ascii="Arial" w:eastAsia="Arial" w:hAnsi="Arial" w:cs="Arial"/>
          <w:sz w:val="36"/>
          <w:szCs w:val="36"/>
        </w:rPr>
        <w:t xml:space="preserve"> </w:t>
      </w:r>
      <w:r w:rsidR="00FC126B" w:rsidRPr="00C71C0F">
        <w:rPr>
          <w:rFonts w:ascii="Arial" w:eastAsia="Arial" w:hAnsi="Arial" w:cs="Arial"/>
          <w:sz w:val="36"/>
          <w:szCs w:val="36"/>
        </w:rPr>
        <w:t>August</w:t>
      </w:r>
      <w:r w:rsidR="003E06F9" w:rsidRPr="00C71C0F">
        <w:rPr>
          <w:rFonts w:ascii="Arial" w:eastAsia="Arial" w:hAnsi="Arial" w:cs="Arial"/>
          <w:sz w:val="36"/>
          <w:szCs w:val="36"/>
        </w:rPr>
        <w:t xml:space="preserve"> 25</w:t>
      </w:r>
      <w:r w:rsidRPr="00C71C0F">
        <w:rPr>
          <w:rFonts w:ascii="Arial" w:eastAsia="Arial" w:hAnsi="Arial" w:cs="Arial"/>
          <w:sz w:val="36"/>
          <w:szCs w:val="36"/>
        </w:rPr>
        <w:t xml:space="preserve">, 2022 </w:t>
      </w:r>
    </w:p>
    <w:p w14:paraId="3DDA6491" w14:textId="3A08C868" w:rsidR="00FB4656" w:rsidRPr="00C71C0F" w:rsidRDefault="23AA4922" w:rsidP="6116EC12">
      <w:pPr>
        <w:jc w:val="center"/>
        <w:rPr>
          <w:rFonts w:ascii="Arial" w:eastAsia="Arial" w:hAnsi="Arial" w:cs="Arial"/>
          <w:sz w:val="36"/>
          <w:szCs w:val="36"/>
        </w:rPr>
      </w:pPr>
      <w:r w:rsidRPr="00C71C0F">
        <w:rPr>
          <w:rFonts w:ascii="Arial" w:eastAsia="Arial" w:hAnsi="Arial" w:cs="Arial"/>
          <w:sz w:val="36"/>
          <w:szCs w:val="36"/>
        </w:rPr>
        <w:t xml:space="preserve">5:30 P.M. to 7:30 P.M. </w:t>
      </w:r>
    </w:p>
    <w:p w14:paraId="7E50E07E" w14:textId="3183274D" w:rsidR="00FB4656" w:rsidRPr="00C71C0F" w:rsidRDefault="23AA4922" w:rsidP="00FB465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 xml:space="preserve">Welcome &amp; Zoom Directions </w:t>
      </w:r>
    </w:p>
    <w:p w14:paraId="7FC14F76" w14:textId="74A7CA12" w:rsidR="00FB4656" w:rsidRPr="00C71C0F" w:rsidRDefault="00730BEB" w:rsidP="00FB465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 xml:space="preserve">R-TAG </w:t>
      </w:r>
      <w:r w:rsidR="23AA4922" w:rsidRPr="00C71C0F">
        <w:rPr>
          <w:rFonts w:ascii="Arial" w:eastAsia="Arial" w:hAnsi="Arial" w:cs="Arial"/>
          <w:sz w:val="32"/>
          <w:szCs w:val="32"/>
        </w:rPr>
        <w:t xml:space="preserve">Co-Chair Update </w:t>
      </w:r>
      <w:r w:rsidRPr="00C71C0F">
        <w:rPr>
          <w:rFonts w:ascii="Arial" w:eastAsia="Arial" w:hAnsi="Arial" w:cs="Arial"/>
          <w:sz w:val="32"/>
          <w:szCs w:val="32"/>
        </w:rPr>
        <w:t xml:space="preserve">– Elizabeth Foster </w:t>
      </w:r>
    </w:p>
    <w:p w14:paraId="36124E4A" w14:textId="0B0F474E" w:rsidR="00FB4656" w:rsidRPr="00C71C0F" w:rsidRDefault="23AA4922" w:rsidP="00FB465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>SWA Updates</w:t>
      </w:r>
      <w:r w:rsidR="004839D9" w:rsidRPr="00C71C0F">
        <w:rPr>
          <w:rFonts w:ascii="Arial" w:eastAsia="Arial" w:hAnsi="Arial" w:cs="Arial"/>
          <w:sz w:val="32"/>
          <w:szCs w:val="32"/>
        </w:rPr>
        <w:t xml:space="preserve"> </w:t>
      </w:r>
      <w:r w:rsidR="00730BEB" w:rsidRPr="00C71C0F">
        <w:rPr>
          <w:rFonts w:ascii="Arial" w:eastAsia="Arial" w:hAnsi="Arial" w:cs="Arial"/>
          <w:sz w:val="32"/>
          <w:szCs w:val="32"/>
        </w:rPr>
        <w:t>- Laura Brelsford, A</w:t>
      </w:r>
      <w:r w:rsidR="009D1855">
        <w:rPr>
          <w:rFonts w:ascii="Arial" w:eastAsia="Arial" w:hAnsi="Arial" w:cs="Arial"/>
          <w:sz w:val="32"/>
          <w:szCs w:val="32"/>
        </w:rPr>
        <w:t xml:space="preserve">ssistant </w:t>
      </w:r>
      <w:r w:rsidR="00730BEB" w:rsidRPr="00C71C0F">
        <w:rPr>
          <w:rFonts w:ascii="Arial" w:eastAsia="Arial" w:hAnsi="Arial" w:cs="Arial"/>
          <w:sz w:val="32"/>
          <w:szCs w:val="32"/>
        </w:rPr>
        <w:t>G</w:t>
      </w:r>
      <w:r w:rsidR="009D1855">
        <w:rPr>
          <w:rFonts w:ascii="Arial" w:eastAsia="Arial" w:hAnsi="Arial" w:cs="Arial"/>
          <w:sz w:val="32"/>
          <w:szCs w:val="32"/>
        </w:rPr>
        <w:t xml:space="preserve">eneral </w:t>
      </w:r>
      <w:r w:rsidR="00730BEB" w:rsidRPr="00C71C0F">
        <w:rPr>
          <w:rFonts w:ascii="Arial" w:eastAsia="Arial" w:hAnsi="Arial" w:cs="Arial"/>
          <w:sz w:val="32"/>
          <w:szCs w:val="32"/>
        </w:rPr>
        <w:t>M</w:t>
      </w:r>
      <w:r w:rsidR="009D1855">
        <w:rPr>
          <w:rFonts w:ascii="Arial" w:eastAsia="Arial" w:hAnsi="Arial" w:cs="Arial"/>
          <w:sz w:val="32"/>
          <w:szCs w:val="32"/>
        </w:rPr>
        <w:t>anager</w:t>
      </w:r>
      <w:r w:rsidR="00644B16">
        <w:rPr>
          <w:rFonts w:ascii="Arial" w:eastAsia="Arial" w:hAnsi="Arial" w:cs="Arial"/>
          <w:sz w:val="32"/>
          <w:szCs w:val="32"/>
        </w:rPr>
        <w:t xml:space="preserve"> Department of </w:t>
      </w:r>
      <w:r w:rsidR="00730BEB" w:rsidRPr="00C71C0F">
        <w:rPr>
          <w:rFonts w:ascii="Arial" w:eastAsia="Arial" w:hAnsi="Arial" w:cs="Arial"/>
          <w:sz w:val="32"/>
          <w:szCs w:val="32"/>
        </w:rPr>
        <w:t xml:space="preserve">System-Wide Accessibility </w:t>
      </w:r>
    </w:p>
    <w:p w14:paraId="7752406D" w14:textId="5107A6D2" w:rsidR="00FB4656" w:rsidRPr="00C71C0F" w:rsidRDefault="23AA4922" w:rsidP="00FB465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 xml:space="preserve">Feedback Session for SWA </w:t>
      </w:r>
    </w:p>
    <w:p w14:paraId="297E83BE" w14:textId="1383740A" w:rsidR="00FB4656" w:rsidRPr="00C71C0F" w:rsidRDefault="23AA4922" w:rsidP="00FB465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>The RIDE</w:t>
      </w:r>
      <w:r w:rsidR="00BD5A79" w:rsidRPr="00C71C0F">
        <w:rPr>
          <w:rFonts w:ascii="Arial" w:eastAsia="Arial" w:hAnsi="Arial" w:cs="Arial"/>
          <w:sz w:val="32"/>
          <w:szCs w:val="32"/>
        </w:rPr>
        <w:t xml:space="preserve"> Updates</w:t>
      </w:r>
      <w:r w:rsidR="004839D9" w:rsidRPr="00C71C0F">
        <w:rPr>
          <w:rFonts w:ascii="Arial" w:eastAsia="Arial" w:hAnsi="Arial" w:cs="Arial"/>
          <w:sz w:val="32"/>
          <w:szCs w:val="32"/>
        </w:rPr>
        <w:t xml:space="preserve"> </w:t>
      </w:r>
      <w:r w:rsidRPr="00C71C0F">
        <w:rPr>
          <w:rFonts w:ascii="Arial" w:eastAsia="Arial" w:hAnsi="Arial" w:cs="Arial"/>
          <w:sz w:val="32"/>
          <w:szCs w:val="32"/>
        </w:rPr>
        <w:t>- Michele Stiehler</w:t>
      </w:r>
      <w:r w:rsidR="00FC041C" w:rsidRPr="00C71C0F">
        <w:rPr>
          <w:rFonts w:ascii="Arial" w:eastAsia="Arial" w:hAnsi="Arial" w:cs="Arial"/>
          <w:sz w:val="32"/>
          <w:szCs w:val="32"/>
        </w:rPr>
        <w:t xml:space="preserve"> - Chief of Paratransit Services</w:t>
      </w:r>
    </w:p>
    <w:p w14:paraId="7590EA75" w14:textId="10CFAF2D" w:rsidR="00FB4656" w:rsidRPr="00C71C0F" w:rsidRDefault="23AA4922" w:rsidP="00FB4656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 xml:space="preserve">Feedback Session for the RIDE </w:t>
      </w:r>
    </w:p>
    <w:p w14:paraId="2A9542E9" w14:textId="4FBC25F0" w:rsidR="00C12963" w:rsidRPr="00C71C0F" w:rsidRDefault="23AA4922" w:rsidP="6116EC12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71C0F">
        <w:rPr>
          <w:rFonts w:ascii="Arial" w:eastAsia="Arial" w:hAnsi="Arial" w:cs="Arial"/>
          <w:sz w:val="32"/>
          <w:szCs w:val="32"/>
        </w:rPr>
        <w:t xml:space="preserve">Closing Remarks </w:t>
      </w:r>
    </w:p>
    <w:p w14:paraId="2C078E63" w14:textId="77777777" w:rsidR="004A6E8C" w:rsidRDefault="004A6E8C"/>
    <w:sectPr w:rsidR="004A6E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E060F6"/>
    <w:multiLevelType w:val="hybridMultilevel"/>
    <w:tmpl w:val="13AC0B0E"/>
    <w:lvl w:ilvl="0" w:tplc="6D804E8A">
      <w:start w:val="1"/>
      <w:numFmt w:val="decimal"/>
      <w:lvlText w:val="%1."/>
      <w:lvlJc w:val="left"/>
      <w:pPr>
        <w:ind w:left="720" w:hanging="360"/>
      </w:pPr>
    </w:lvl>
    <w:lvl w:ilvl="1" w:tplc="872AE816">
      <w:start w:val="1"/>
      <w:numFmt w:val="lowerLetter"/>
      <w:lvlText w:val="%2."/>
      <w:lvlJc w:val="left"/>
      <w:pPr>
        <w:ind w:left="1440" w:hanging="360"/>
      </w:pPr>
    </w:lvl>
    <w:lvl w:ilvl="2" w:tplc="374CC44A">
      <w:start w:val="1"/>
      <w:numFmt w:val="lowerRoman"/>
      <w:lvlText w:val="%3."/>
      <w:lvlJc w:val="right"/>
      <w:pPr>
        <w:ind w:left="2160" w:hanging="180"/>
      </w:pPr>
    </w:lvl>
    <w:lvl w:ilvl="3" w:tplc="D3DAF68C">
      <w:start w:val="1"/>
      <w:numFmt w:val="decimal"/>
      <w:lvlText w:val="%4."/>
      <w:lvlJc w:val="left"/>
      <w:pPr>
        <w:ind w:left="2880" w:hanging="360"/>
      </w:pPr>
    </w:lvl>
    <w:lvl w:ilvl="4" w:tplc="E54AD81C">
      <w:start w:val="1"/>
      <w:numFmt w:val="lowerLetter"/>
      <w:lvlText w:val="%5."/>
      <w:lvlJc w:val="left"/>
      <w:pPr>
        <w:ind w:left="3600" w:hanging="360"/>
      </w:pPr>
    </w:lvl>
    <w:lvl w:ilvl="5" w:tplc="639E2D16">
      <w:start w:val="1"/>
      <w:numFmt w:val="lowerRoman"/>
      <w:lvlText w:val="%6."/>
      <w:lvlJc w:val="right"/>
      <w:pPr>
        <w:ind w:left="4320" w:hanging="180"/>
      </w:pPr>
    </w:lvl>
    <w:lvl w:ilvl="6" w:tplc="F3CC6092">
      <w:start w:val="1"/>
      <w:numFmt w:val="decimal"/>
      <w:lvlText w:val="%7."/>
      <w:lvlJc w:val="left"/>
      <w:pPr>
        <w:ind w:left="5040" w:hanging="360"/>
      </w:pPr>
    </w:lvl>
    <w:lvl w:ilvl="7" w:tplc="5BAA1238">
      <w:start w:val="1"/>
      <w:numFmt w:val="lowerLetter"/>
      <w:lvlText w:val="%8."/>
      <w:lvlJc w:val="left"/>
      <w:pPr>
        <w:ind w:left="5760" w:hanging="360"/>
      </w:pPr>
    </w:lvl>
    <w:lvl w:ilvl="8" w:tplc="2C923484">
      <w:start w:val="1"/>
      <w:numFmt w:val="lowerRoman"/>
      <w:lvlText w:val="%9."/>
      <w:lvlJc w:val="right"/>
      <w:pPr>
        <w:ind w:left="6480" w:hanging="180"/>
      </w:pPr>
    </w:lvl>
  </w:abstractNum>
  <w:num w:numId="1" w16cid:durableId="989477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DIzt7S0MDQyNjdQ0lEKTi0uzszPAykwqQUAJZHbwSwAAAA="/>
  </w:docVars>
  <w:rsids>
    <w:rsidRoot w:val="31C31947"/>
    <w:rsid w:val="00267735"/>
    <w:rsid w:val="002D2EF1"/>
    <w:rsid w:val="002D541E"/>
    <w:rsid w:val="003E06F9"/>
    <w:rsid w:val="004839D9"/>
    <w:rsid w:val="004A6E8C"/>
    <w:rsid w:val="004D3698"/>
    <w:rsid w:val="005616D9"/>
    <w:rsid w:val="005676A8"/>
    <w:rsid w:val="00644B16"/>
    <w:rsid w:val="00730BEB"/>
    <w:rsid w:val="009D1855"/>
    <w:rsid w:val="00A576B0"/>
    <w:rsid w:val="00BD5A79"/>
    <w:rsid w:val="00C12963"/>
    <w:rsid w:val="00C71C0F"/>
    <w:rsid w:val="00EB1107"/>
    <w:rsid w:val="00FB4656"/>
    <w:rsid w:val="00FC041C"/>
    <w:rsid w:val="00FC126B"/>
    <w:rsid w:val="00FC46A1"/>
    <w:rsid w:val="05AE0A38"/>
    <w:rsid w:val="09F00599"/>
    <w:rsid w:val="0DA08B38"/>
    <w:rsid w:val="0F3B1D82"/>
    <w:rsid w:val="190F0C71"/>
    <w:rsid w:val="2290CF94"/>
    <w:rsid w:val="23AA4922"/>
    <w:rsid w:val="24C5ACC2"/>
    <w:rsid w:val="2959E872"/>
    <w:rsid w:val="2C75533E"/>
    <w:rsid w:val="30342DFB"/>
    <w:rsid w:val="3137982E"/>
    <w:rsid w:val="31C31947"/>
    <w:rsid w:val="33264056"/>
    <w:rsid w:val="339AB651"/>
    <w:rsid w:val="53864402"/>
    <w:rsid w:val="6116EC12"/>
    <w:rsid w:val="655BB58D"/>
    <w:rsid w:val="6F7426A2"/>
    <w:rsid w:val="7307AC7A"/>
    <w:rsid w:val="7F54C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31947"/>
  <w15:chartTrackingRefBased/>
  <w15:docId w15:val="{55A3B4CD-078E-406E-9517-7BFB07859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656"/>
    <w:pPr>
      <w:ind w:left="648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4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3977E9E5DF1E48B8674C4A7A8C84B6" ma:contentTypeVersion="8" ma:contentTypeDescription="Create a new document." ma:contentTypeScope="" ma:versionID="d8ccc1542a173bbde45466d4261e02df">
  <xsd:schema xmlns:xsd="http://www.w3.org/2001/XMLSchema" xmlns:xs="http://www.w3.org/2001/XMLSchema" xmlns:p="http://schemas.microsoft.com/office/2006/metadata/properties" xmlns:ns2="8e933c51-5c5c-4b7f-a47a-4daa94de9ba2" xmlns:ns3="a95fd4fd-8656-4a55-a1af-89c59995bfb4" targetNamespace="http://schemas.microsoft.com/office/2006/metadata/properties" ma:root="true" ma:fieldsID="f9baa186d75d4be489211aeeb95e23af" ns2:_="" ns3:_="">
    <xsd:import namespace="8e933c51-5c5c-4b7f-a47a-4daa94de9ba2"/>
    <xsd:import namespace="a95fd4fd-8656-4a55-a1af-89c59995bf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33c51-5c5c-4b7f-a47a-4daa94de9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fd4fd-8656-4a55-a1af-89c59995bf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399B76-F9A1-4755-80CA-1012071BD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33c51-5c5c-4b7f-a47a-4daa94de9ba2"/>
    <ds:schemaRef ds:uri="a95fd4fd-8656-4a55-a1af-89c59995bf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042E4B-1278-4534-ADA8-3FDD5C7AF6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12BB7-C0B6-4E11-82C7-19A3C9512D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ton, Katharine</dc:creator>
  <cp:keywords/>
  <dc:description/>
  <cp:lastModifiedBy>Ross, Jennifer</cp:lastModifiedBy>
  <cp:revision>11</cp:revision>
  <dcterms:created xsi:type="dcterms:W3CDTF">2022-06-28T18:06:00Z</dcterms:created>
  <dcterms:modified xsi:type="dcterms:W3CDTF">2022-08-16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3977E9E5DF1E48B8674C4A7A8C84B6</vt:lpwstr>
  </property>
</Properties>
</file>